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8730D7" w14:textId="43F80E7A" w:rsidR="00D362A6" w:rsidRDefault="00292F09">
      <w:r>
        <w:t>Example1</w:t>
      </w:r>
    </w:p>
    <w:sectPr w:rsidR="00D36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NTS0NDY0MDG1MLNQ0lEKTi0uzszPAykwrAUAY73zxCwAAAA="/>
  </w:docVars>
  <w:rsids>
    <w:rsidRoot w:val="00292F09"/>
    <w:rsid w:val="00292F09"/>
    <w:rsid w:val="00D36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2CB1B"/>
  <w15:chartTrackingRefBased/>
  <w15:docId w15:val="{5749581E-8C64-463B-9D40-090AD68C6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Camp</dc:creator>
  <cp:keywords/>
  <dc:description/>
  <cp:lastModifiedBy>Jessica Camp</cp:lastModifiedBy>
  <cp:revision>1</cp:revision>
  <dcterms:created xsi:type="dcterms:W3CDTF">2020-06-06T21:06:00Z</dcterms:created>
  <dcterms:modified xsi:type="dcterms:W3CDTF">2020-06-06T21:06:00Z</dcterms:modified>
</cp:coreProperties>
</file>